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5B33510" w14:textId="60702D53" w:rsidR="0095593E" w:rsidRPr="00194F8F" w:rsidRDefault="0095593E" w:rsidP="0095593E">
      <w:pPr>
        <w:keepNext/>
        <w:tabs>
          <w:tab w:val="center" w:pos="4320"/>
          <w:tab w:val="left" w:pos="5726"/>
        </w:tabs>
        <w:spacing w:after="0" w:line="240" w:lineRule="auto"/>
        <w:jc w:val="center"/>
        <w:outlineLvl w:val="0"/>
        <w:rPr>
          <w:rFonts w:ascii="Roboto" w:eastAsia="Times New Roman" w:hAnsi="Roboto" w:cs="Times New Roman"/>
          <w:b/>
          <w:kern w:val="0"/>
          <w:sz w:val="40"/>
          <w:szCs w:val="40"/>
          <w14:ligatures w14:val="none"/>
        </w:rPr>
      </w:pPr>
      <w:r w:rsidRPr="00194F8F">
        <w:rPr>
          <w:rFonts w:ascii="Roboto" w:eastAsia="Times New Roman" w:hAnsi="Roboto" w:cs="Times New Roman"/>
          <w:b/>
          <w:kern w:val="0"/>
          <w:sz w:val="40"/>
          <w:szCs w:val="40"/>
          <w14:ligatures w14:val="none"/>
        </w:rPr>
        <w:t>Sean Berg</w:t>
      </w:r>
    </w:p>
    <w:p w14:paraId="67076CB8" w14:textId="32E8A55D" w:rsidR="0095593E" w:rsidRPr="00194F8F" w:rsidRDefault="0095593E" w:rsidP="0095593E">
      <w:pPr>
        <w:spacing w:after="0" w:line="240" w:lineRule="auto"/>
        <w:rPr>
          <w:rFonts w:ascii="Roboto" w:eastAsia="Garamond" w:hAnsi="Roboto" w:cs="Garamond"/>
          <w:kern w:val="0"/>
          <w:sz w:val="8"/>
          <w:szCs w:val="8"/>
          <w14:ligatures w14:val="none"/>
        </w:rPr>
      </w:pPr>
    </w:p>
    <w:p w14:paraId="22E2BABE" w14:textId="58F83867" w:rsidR="0095593E" w:rsidRPr="00194F8F" w:rsidRDefault="0095593E" w:rsidP="00194F8F">
      <w:pPr>
        <w:spacing w:after="0" w:line="240" w:lineRule="auto"/>
        <w:jc w:val="center"/>
        <w:rPr>
          <w:rFonts w:ascii="Roboto" w:eastAsia="Garamond" w:hAnsi="Roboto" w:cs="Garamond"/>
          <w:b/>
          <w:smallCaps/>
          <w:kern w:val="0"/>
          <w:sz w:val="44"/>
          <w:szCs w:val="44"/>
          <w14:ligatures w14:val="none"/>
        </w:rPr>
      </w:pPr>
      <w:r w:rsidRPr="00194F8F">
        <w:rPr>
          <w:rFonts w:ascii="Roboto" w:eastAsia="Garamond" w:hAnsi="Roboto" w:cs="Garamond"/>
          <w:kern w:val="0"/>
          <w14:ligatures w14:val="none"/>
        </w:rPr>
        <w:t xml:space="preserve">SeanDBerg@gmail.com </w:t>
      </w:r>
      <w:r w:rsidRPr="00194F8F">
        <w:rPr>
          <w:rFonts w:ascii="Roboto" w:eastAsia="Garamond" w:hAnsi="Roboto" w:cs="Garamond"/>
          <w:smallCaps/>
          <w:kern w:val="0"/>
          <w14:ligatures w14:val="none"/>
        </w:rPr>
        <w:t>| (</w:t>
      </w:r>
      <w:r w:rsidRPr="00194F8F">
        <w:rPr>
          <w:rFonts w:ascii="Roboto" w:eastAsia="Garamond" w:hAnsi="Roboto" w:cs="Garamond"/>
          <w:kern w:val="0"/>
          <w14:ligatures w14:val="none"/>
        </w:rPr>
        <w:t xml:space="preserve">610) 730-3552 | </w:t>
      </w:r>
      <w:hyperlink r:id="rId5">
        <w:r w:rsidR="00194F8F" w:rsidRPr="00194F8F">
          <w:rPr>
            <w:rFonts w:ascii="Roboto" w:eastAsia="Garamond" w:hAnsi="Roboto" w:cs="Garamond"/>
            <w:kern w:val="0"/>
            <w14:ligatures w14:val="none"/>
          </w:rPr>
          <w:t>linkedin.com/in/</w:t>
        </w:r>
        <w:proofErr w:type="spellStart"/>
        <w:r w:rsidR="00194F8F" w:rsidRPr="00194F8F">
          <w:rPr>
            <w:rFonts w:ascii="Roboto" w:eastAsia="Garamond" w:hAnsi="Roboto" w:cs="Garamond"/>
            <w:kern w:val="0"/>
            <w14:ligatures w14:val="none"/>
          </w:rPr>
          <w:t>seanberg</w:t>
        </w:r>
        <w:proofErr w:type="spellEnd"/>
      </w:hyperlink>
      <w:r w:rsidR="00194F8F" w:rsidRPr="00194F8F">
        <w:rPr>
          <w:rFonts w:ascii="Roboto" w:eastAsia="Garamond" w:hAnsi="Roboto" w:cs="Garamond"/>
          <w:kern w:val="0"/>
          <w14:ligatures w14:val="none"/>
        </w:rPr>
        <w:t xml:space="preserve"> </w:t>
      </w:r>
      <w:r w:rsidR="00194F8F" w:rsidRPr="00194F8F">
        <w:rPr>
          <w:rFonts w:ascii="Roboto" w:eastAsia="Garamond" w:hAnsi="Roboto" w:cs="Garamond"/>
          <w:smallCaps/>
          <w:kern w:val="0"/>
          <w14:ligatures w14:val="none"/>
        </w:rPr>
        <w:t xml:space="preserve">| </w:t>
      </w:r>
      <w:r w:rsidRPr="00194F8F">
        <w:rPr>
          <w:rFonts w:ascii="Roboto" w:eastAsia="Garamond" w:hAnsi="Roboto" w:cs="Garamond"/>
          <w:kern w:val="0"/>
          <w14:ligatures w14:val="none"/>
        </w:rPr>
        <w:t>Northampton, PA</w:t>
      </w:r>
    </w:p>
    <w:p w14:paraId="6F22D413" w14:textId="77777777" w:rsidR="0095593E" w:rsidRPr="00655B57" w:rsidRDefault="0095593E" w:rsidP="0095593E">
      <w:pPr>
        <w:spacing w:after="0" w:line="240" w:lineRule="auto"/>
        <w:rPr>
          <w:rFonts w:ascii="Roboto" w:eastAsia="Garamond" w:hAnsi="Roboto" w:cs="Garamond"/>
          <w:b/>
          <w:smallCaps/>
          <w:kern w:val="0"/>
          <w:sz w:val="20"/>
          <w:szCs w:val="20"/>
          <w14:ligatures w14:val="none"/>
        </w:rPr>
      </w:pPr>
    </w:p>
    <w:p w14:paraId="262EE0EE" w14:textId="77777777" w:rsidR="0095593E" w:rsidRPr="00194F8F" w:rsidRDefault="0095593E" w:rsidP="0095593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440"/>
        <w:rPr>
          <w:rFonts w:ascii="Roboto" w:eastAsia="Garamond" w:hAnsi="Roboto" w:cs="Garamond"/>
          <w:color w:val="000000"/>
          <w:kern w:val="0"/>
          <w:sz w:val="10"/>
          <w:szCs w:val="10"/>
          <w14:ligatures w14:val="none"/>
        </w:rPr>
      </w:pPr>
    </w:p>
    <w:p w14:paraId="23CADAB2" w14:textId="3888EDF5" w:rsidR="00206383" w:rsidRPr="00194F8F" w:rsidRDefault="00E33591" w:rsidP="00194F8F">
      <w:pPr>
        <w:keepNext/>
        <w:spacing w:after="0" w:line="240" w:lineRule="auto"/>
        <w:outlineLvl w:val="5"/>
        <w:rPr>
          <w:rFonts w:ascii="Roboto" w:eastAsia="Garamond" w:hAnsi="Roboto" w:cs="Garamond"/>
          <w:b/>
          <w:bCs/>
          <w:kern w:val="0"/>
          <w:sz w:val="21"/>
          <w:szCs w:val="21"/>
          <w14:ligatures w14:val="none"/>
        </w:rPr>
      </w:pPr>
      <w:r w:rsidRPr="00194F8F">
        <w:rPr>
          <w:rFonts w:ascii="Roboto" w:hAnsi="Roboto"/>
          <w:b/>
          <w:bCs/>
          <w:sz w:val="24"/>
          <w:szCs w:val="24"/>
        </w:rPr>
        <w:t xml:space="preserve">IT </w:t>
      </w:r>
      <w:r w:rsidR="00792AEC" w:rsidRPr="00194F8F">
        <w:rPr>
          <w:rFonts w:ascii="Roboto" w:hAnsi="Roboto"/>
          <w:b/>
          <w:bCs/>
          <w:sz w:val="24"/>
          <w:szCs w:val="24"/>
        </w:rPr>
        <w:t>Specialist</w:t>
      </w:r>
      <w:r w:rsidRPr="00194F8F">
        <w:rPr>
          <w:rFonts w:ascii="Roboto" w:hAnsi="Roboto"/>
          <w:b/>
          <w:bCs/>
          <w:sz w:val="24"/>
          <w:szCs w:val="24"/>
        </w:rPr>
        <w:t xml:space="preserve"> | </w:t>
      </w:r>
      <w:r w:rsidR="00D27C9D" w:rsidRPr="00194F8F">
        <w:rPr>
          <w:rFonts w:ascii="Roboto" w:hAnsi="Roboto"/>
          <w:b/>
          <w:bCs/>
          <w:sz w:val="24"/>
          <w:szCs w:val="24"/>
        </w:rPr>
        <w:t>Technical Project Consultant</w:t>
      </w:r>
    </w:p>
    <w:p w14:paraId="12E0D97A" w14:textId="77777777" w:rsidR="00EA20AA" w:rsidRPr="00655B57" w:rsidRDefault="00EA20AA" w:rsidP="00EA20A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Roboto" w:eastAsia="Times New Roman" w:hAnsi="Roboto" w:cs="Times New Roman"/>
          <w:color w:val="000000"/>
          <w:kern w:val="0"/>
          <w:sz w:val="20"/>
          <w:szCs w:val="20"/>
          <w14:ligatures w14:val="none"/>
        </w:rPr>
      </w:pPr>
    </w:p>
    <w:p w14:paraId="6DB52C75" w14:textId="0EB3AD05" w:rsidR="00621642" w:rsidRPr="00194F8F" w:rsidRDefault="00792AEC" w:rsidP="00194F8F">
      <w:pPr>
        <w:keepNext/>
        <w:spacing w:after="0" w:line="240" w:lineRule="auto"/>
        <w:outlineLvl w:val="5"/>
        <w:rPr>
          <w:rFonts w:ascii="Roboto" w:eastAsia="Garamond" w:hAnsi="Roboto" w:cs="Garamond"/>
          <w:kern w:val="0"/>
          <w14:ligatures w14:val="none"/>
        </w:rPr>
      </w:pPr>
      <w:r w:rsidRPr="00194F8F">
        <w:rPr>
          <w:rFonts w:ascii="Roboto" w:eastAsia="Garamond" w:hAnsi="Roboto" w:cs="Garamond"/>
          <w:kern w:val="0"/>
          <w14:ligatures w14:val="none"/>
        </w:rPr>
        <w:t>Reliable IT professional with over 10 years of experience supporting hardware, software, and systems in enterprise, retail, and small business environments. Skilled in troubleshooting, automation, CRM/</w:t>
      </w:r>
      <w:proofErr w:type="gramStart"/>
      <w:r w:rsidRPr="00194F8F">
        <w:rPr>
          <w:rFonts w:ascii="Roboto" w:eastAsia="Garamond" w:hAnsi="Roboto" w:cs="Garamond"/>
          <w:kern w:val="0"/>
          <w14:ligatures w14:val="none"/>
        </w:rPr>
        <w:t>POS</w:t>
      </w:r>
      <w:proofErr w:type="gramEnd"/>
      <w:r w:rsidRPr="00194F8F">
        <w:rPr>
          <w:rFonts w:ascii="Roboto" w:eastAsia="Garamond" w:hAnsi="Roboto" w:cs="Garamond"/>
          <w:kern w:val="0"/>
          <w14:ligatures w14:val="none"/>
        </w:rPr>
        <w:t xml:space="preserve"> systems, and working with teams to deliver tech solutions that work.</w:t>
      </w:r>
    </w:p>
    <w:p w14:paraId="6CD46AC3" w14:textId="73DE397F" w:rsidR="00347DAC" w:rsidRPr="00194F8F" w:rsidRDefault="00194F8F" w:rsidP="00194F8F">
      <w:pPr>
        <w:keepNext/>
        <w:spacing w:before="240" w:line="240" w:lineRule="auto"/>
        <w:outlineLvl w:val="5"/>
        <w:rPr>
          <w:rFonts w:ascii="Roboto" w:eastAsia="Garamond" w:hAnsi="Roboto" w:cs="Garamond"/>
          <w:b/>
          <w:kern w:val="0"/>
          <w:sz w:val="28"/>
          <w:szCs w:val="28"/>
          <w14:ligatures w14:val="none"/>
        </w:rPr>
      </w:pPr>
      <w:r w:rsidRPr="00194F8F">
        <w:rPr>
          <w:rFonts w:ascii="Roboto" w:eastAsia="Garamond" w:hAnsi="Roboto" w:cs="Garamond"/>
          <w:b/>
          <w:smallCaps/>
          <w:kern w:val="0"/>
          <w:sz w:val="24"/>
          <w:szCs w:val="24"/>
          <w14:ligatures w14:val="none"/>
        </w:rPr>
        <w:t>Key Strengths</w:t>
      </w:r>
    </w:p>
    <w:p w14:paraId="70DA4586" w14:textId="4AD43DE3" w:rsidR="00792AEC" w:rsidRPr="00194F8F" w:rsidRDefault="002976C6" w:rsidP="00792AE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Roboto" w:eastAsia="Garamond" w:hAnsi="Roboto" w:cs="Garamond"/>
          <w:bCs/>
          <w:kern w:val="0"/>
          <w14:ligatures w14:val="none"/>
        </w:rPr>
      </w:pPr>
      <w:r w:rsidRPr="00194F8F">
        <w:rPr>
          <w:rFonts w:ascii="Roboto" w:eastAsia="Garamond" w:hAnsi="Roboto" w:cs="Garamond"/>
          <w:bCs/>
          <w:kern w:val="0"/>
          <w14:ligatures w14:val="none"/>
        </w:rPr>
        <w:t>Systems Integration</w:t>
      </w:r>
      <w:r w:rsidR="00E33591" w:rsidRPr="00194F8F">
        <w:rPr>
          <w:rFonts w:ascii="Roboto" w:eastAsia="Garamond" w:hAnsi="Roboto" w:cs="Garamond"/>
          <w:bCs/>
          <w:kern w:val="0"/>
          <w14:ligatures w14:val="none"/>
        </w:rPr>
        <w:t xml:space="preserve"> | </w:t>
      </w:r>
      <w:r w:rsidRPr="00194F8F">
        <w:rPr>
          <w:rFonts w:ascii="Roboto" w:eastAsia="Garamond" w:hAnsi="Roboto" w:cs="Garamond"/>
          <w:bCs/>
          <w:kern w:val="0"/>
          <w14:ligatures w14:val="none"/>
        </w:rPr>
        <w:t xml:space="preserve">Linux &amp; </w:t>
      </w:r>
      <w:r w:rsidR="00792AEC" w:rsidRPr="00194F8F">
        <w:rPr>
          <w:rFonts w:ascii="Roboto" w:eastAsia="Garamond" w:hAnsi="Roboto" w:cs="Garamond"/>
          <w:bCs/>
          <w:kern w:val="0"/>
          <w14:ligatures w14:val="none"/>
        </w:rPr>
        <w:t>Windows</w:t>
      </w:r>
      <w:r w:rsidR="00E33591" w:rsidRPr="00194F8F">
        <w:rPr>
          <w:rFonts w:ascii="Roboto" w:eastAsia="Garamond" w:hAnsi="Roboto" w:cs="Garamond"/>
          <w:bCs/>
          <w:kern w:val="0"/>
          <w14:ligatures w14:val="none"/>
        </w:rPr>
        <w:t xml:space="preserve"> | </w:t>
      </w:r>
      <w:r w:rsidRPr="00194F8F">
        <w:rPr>
          <w:rFonts w:ascii="Roboto" w:eastAsia="Garamond" w:hAnsi="Roboto" w:cs="Garamond"/>
          <w:bCs/>
          <w:kern w:val="0"/>
          <w14:ligatures w14:val="none"/>
        </w:rPr>
        <w:t>Workflow Automation</w:t>
      </w:r>
      <w:r w:rsidR="00792AEC" w:rsidRPr="00194F8F">
        <w:rPr>
          <w:rFonts w:ascii="Roboto" w:eastAsia="Garamond" w:hAnsi="Roboto" w:cs="Garamond"/>
          <w:b/>
          <w:kern w:val="0"/>
          <w14:ligatures w14:val="none"/>
        </w:rPr>
        <w:t xml:space="preserve"> | </w:t>
      </w:r>
      <w:r w:rsidRPr="00194F8F">
        <w:rPr>
          <w:rFonts w:ascii="Roboto" w:eastAsia="Garamond" w:hAnsi="Roboto" w:cs="Garamond"/>
          <w:bCs/>
          <w:kern w:val="0"/>
          <w14:ligatures w14:val="none"/>
        </w:rPr>
        <w:t>Dashboard</w:t>
      </w:r>
      <w:r w:rsidR="00BC063A" w:rsidRPr="00194F8F">
        <w:rPr>
          <w:rFonts w:ascii="Roboto" w:eastAsia="Garamond" w:hAnsi="Roboto" w:cs="Garamond"/>
          <w:bCs/>
          <w:kern w:val="0"/>
          <w14:ligatures w14:val="none"/>
        </w:rPr>
        <w:t>s</w:t>
      </w:r>
      <w:r w:rsidRPr="00194F8F">
        <w:rPr>
          <w:rFonts w:ascii="Roboto" w:eastAsia="Garamond" w:hAnsi="Roboto" w:cs="Garamond"/>
          <w:bCs/>
          <w:kern w:val="0"/>
          <w14:ligatures w14:val="none"/>
        </w:rPr>
        <w:t xml:space="preserve"> | Internal Tools | CRM| POS</w:t>
      </w:r>
      <w:r w:rsidR="00792AEC" w:rsidRPr="00194F8F">
        <w:rPr>
          <w:rFonts w:ascii="Roboto" w:eastAsia="Garamond" w:hAnsi="Roboto" w:cs="Garamond"/>
          <w:bCs/>
          <w:kern w:val="0"/>
          <w14:ligatures w14:val="none"/>
        </w:rPr>
        <w:t xml:space="preserve"> | </w:t>
      </w:r>
      <w:r w:rsidR="00792AEC" w:rsidRPr="00194F8F">
        <w:rPr>
          <w:rFonts w:ascii="Roboto" w:eastAsia="Garamond" w:hAnsi="Roboto" w:cs="Garamond"/>
          <w:bCs/>
          <w:kern w:val="0"/>
          <w14:ligatures w14:val="none"/>
        </w:rPr>
        <w:t>Technical Documentation</w:t>
      </w:r>
      <w:r w:rsidR="00792AEC" w:rsidRPr="00194F8F">
        <w:rPr>
          <w:rFonts w:ascii="Roboto" w:eastAsia="Garamond" w:hAnsi="Roboto" w:cs="Garamond"/>
          <w:bCs/>
          <w:kern w:val="0"/>
          <w14:ligatures w14:val="none"/>
        </w:rPr>
        <w:t xml:space="preserve"> | </w:t>
      </w:r>
      <w:r w:rsidR="00792AEC" w:rsidRPr="00194F8F">
        <w:rPr>
          <w:rFonts w:ascii="Roboto" w:eastAsia="Garamond" w:hAnsi="Roboto" w:cs="Garamond"/>
          <w:bCs/>
          <w:kern w:val="0"/>
          <w14:ligatures w14:val="none"/>
        </w:rPr>
        <w:t>Reporting Dashboards</w:t>
      </w:r>
      <w:r w:rsidRPr="00194F8F">
        <w:rPr>
          <w:rFonts w:ascii="Roboto" w:eastAsia="Garamond" w:hAnsi="Roboto" w:cs="Garamond"/>
          <w:bCs/>
          <w:kern w:val="0"/>
          <w14:ligatures w14:val="none"/>
        </w:rPr>
        <w:t xml:space="preserve"> | </w:t>
      </w:r>
      <w:r w:rsidR="00792AEC" w:rsidRPr="00194F8F">
        <w:rPr>
          <w:rFonts w:ascii="Roboto" w:eastAsia="Garamond" w:hAnsi="Roboto" w:cs="Garamond"/>
          <w:bCs/>
          <w:kern w:val="0"/>
          <w14:ligatures w14:val="none"/>
        </w:rPr>
        <w:t>Team Communication</w:t>
      </w:r>
      <w:r w:rsidRPr="00194F8F">
        <w:rPr>
          <w:rFonts w:ascii="Roboto" w:eastAsia="Garamond" w:hAnsi="Roboto" w:cs="Garamond"/>
          <w:bCs/>
          <w:kern w:val="0"/>
          <w14:ligatures w14:val="none"/>
        </w:rPr>
        <w:t xml:space="preserve">| </w:t>
      </w:r>
      <w:r w:rsidR="00792AEC" w:rsidRPr="00194F8F">
        <w:rPr>
          <w:rFonts w:ascii="Roboto" w:eastAsia="Garamond" w:hAnsi="Roboto" w:cs="Garamond"/>
          <w:bCs/>
          <w:kern w:val="0"/>
          <w14:ligatures w14:val="none"/>
        </w:rPr>
        <w:t>User Training</w:t>
      </w:r>
      <w:r w:rsidR="00792AEC" w:rsidRPr="00194F8F">
        <w:rPr>
          <w:rFonts w:ascii="Roboto" w:eastAsia="Garamond" w:hAnsi="Roboto" w:cs="Garamond"/>
          <w:bCs/>
          <w:kern w:val="0"/>
          <w14:ligatures w14:val="none"/>
        </w:rPr>
        <w:t xml:space="preserve"> | </w:t>
      </w:r>
      <w:r w:rsidR="00792AEC" w:rsidRPr="00194F8F">
        <w:rPr>
          <w:rFonts w:ascii="Roboto" w:eastAsia="Garamond" w:hAnsi="Roboto" w:cs="Garamond"/>
          <w:bCs/>
          <w:kern w:val="0"/>
          <w14:ligatures w14:val="none"/>
        </w:rPr>
        <w:t>Agile Method</w:t>
      </w:r>
      <w:r w:rsidR="00792AEC" w:rsidRPr="00194F8F">
        <w:rPr>
          <w:rFonts w:ascii="Roboto" w:eastAsia="Garamond" w:hAnsi="Roboto" w:cs="Garamond"/>
          <w:bCs/>
          <w:kern w:val="0"/>
          <w14:ligatures w14:val="none"/>
        </w:rPr>
        <w:t>ology</w:t>
      </w:r>
      <w:r w:rsidR="00792AEC" w:rsidRPr="00194F8F">
        <w:rPr>
          <w:rFonts w:ascii="Roboto" w:eastAsia="Garamond" w:hAnsi="Roboto" w:cs="Garamond"/>
          <w:bCs/>
          <w:kern w:val="0"/>
          <w14:ligatures w14:val="none"/>
        </w:rPr>
        <w:t xml:space="preserve"> | Ticketing &amp; Remote Support</w:t>
      </w:r>
    </w:p>
    <w:p w14:paraId="71AB0791" w14:textId="77777777" w:rsidR="00E33591" w:rsidRPr="00194F8F" w:rsidRDefault="00E33591" w:rsidP="0062164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Roboto" w:eastAsia="Times New Roman" w:hAnsi="Roboto" w:cs="Times New Roman"/>
          <w:color w:val="000000"/>
          <w:kern w:val="0"/>
          <w14:ligatures w14:val="none"/>
        </w:rPr>
      </w:pPr>
    </w:p>
    <w:p w14:paraId="075983C7" w14:textId="3529783C" w:rsidR="0095593E" w:rsidRDefault="00D27C9D" w:rsidP="00655B57">
      <w:pPr>
        <w:spacing w:after="0"/>
        <w:rPr>
          <w:rFonts w:ascii="Roboto" w:eastAsia="Garamond" w:hAnsi="Roboto" w:cs="Garamond"/>
          <w:b/>
          <w:smallCaps/>
          <w:kern w:val="0"/>
          <w:sz w:val="24"/>
          <w:szCs w:val="24"/>
          <w14:ligatures w14:val="none"/>
        </w:rPr>
      </w:pPr>
      <w:r w:rsidRPr="00194F8F">
        <w:rPr>
          <w:rFonts w:ascii="Roboto" w:eastAsia="Garamond" w:hAnsi="Roboto" w:cs="Garamond"/>
          <w:b/>
          <w:smallCaps/>
          <w:kern w:val="0"/>
          <w:sz w:val="24"/>
          <w:szCs w:val="24"/>
          <w14:ligatures w14:val="none"/>
        </w:rPr>
        <w:t>Professional Experience</w:t>
      </w:r>
    </w:p>
    <w:p w14:paraId="17AD263B" w14:textId="77777777" w:rsidR="00655B57" w:rsidRPr="00194F8F" w:rsidRDefault="00655B57" w:rsidP="00655B57">
      <w:pPr>
        <w:spacing w:after="0"/>
        <w:rPr>
          <w:rFonts w:ascii="Roboto" w:eastAsia="Garamond" w:hAnsi="Roboto" w:cs="Garamond"/>
          <w:b/>
          <w:smallCaps/>
          <w:kern w:val="0"/>
          <w:sz w:val="24"/>
          <w:szCs w:val="24"/>
          <w14:ligatures w14:val="none"/>
        </w:rPr>
      </w:pPr>
    </w:p>
    <w:p w14:paraId="10212670" w14:textId="6B18D430" w:rsidR="0095593E" w:rsidRPr="00194F8F" w:rsidRDefault="00194F8F" w:rsidP="0095593E">
      <w:pPr>
        <w:spacing w:after="0" w:line="240" w:lineRule="auto"/>
        <w:ind w:left="567" w:hanging="567"/>
        <w:rPr>
          <w:rFonts w:ascii="Roboto" w:eastAsia="Garamond" w:hAnsi="Roboto" w:cs="Garamond"/>
          <w:i/>
          <w:kern w:val="0"/>
          <w14:ligatures w14:val="none"/>
        </w:rPr>
      </w:pPr>
      <w:r w:rsidRPr="00194F8F">
        <w:rPr>
          <w:rFonts w:ascii="Roboto" w:eastAsia="Garamond" w:hAnsi="Roboto" w:cs="Garamond"/>
          <w:b/>
          <w:kern w:val="0"/>
          <w14:ligatures w14:val="none"/>
        </w:rPr>
        <w:t>Stay-at-Home Parent</w:t>
      </w:r>
      <w:r w:rsidRPr="00194F8F">
        <w:rPr>
          <w:rFonts w:ascii="Roboto" w:eastAsia="Garamond" w:hAnsi="Roboto" w:cs="Garamond"/>
          <w:b/>
          <w:kern w:val="0"/>
          <w14:ligatures w14:val="none"/>
        </w:rPr>
        <w:t xml:space="preserve"> / </w:t>
      </w:r>
      <w:r w:rsidR="002976C6" w:rsidRPr="00194F8F">
        <w:rPr>
          <w:rFonts w:ascii="Roboto" w:eastAsia="Garamond" w:hAnsi="Roboto" w:cs="Garamond"/>
          <w:b/>
          <w:kern w:val="0"/>
          <w14:ligatures w14:val="none"/>
        </w:rPr>
        <w:t>IT Consultant</w:t>
      </w:r>
      <w:r w:rsidR="00EA6216" w:rsidRPr="00194F8F">
        <w:rPr>
          <w:rFonts w:ascii="Roboto" w:eastAsia="Garamond" w:hAnsi="Roboto" w:cs="Garamond"/>
          <w:b/>
          <w:kern w:val="0"/>
          <w14:ligatures w14:val="none"/>
        </w:rPr>
        <w:t>, Self-Employed</w:t>
      </w:r>
      <w:r w:rsidR="009B0589" w:rsidRPr="00194F8F">
        <w:rPr>
          <w:rFonts w:ascii="Roboto" w:eastAsia="Garamond" w:hAnsi="Roboto" w:cs="Garamond"/>
          <w:b/>
          <w:kern w:val="0"/>
          <w14:ligatures w14:val="none"/>
        </w:rPr>
        <w:t xml:space="preserve"> |</w:t>
      </w:r>
      <w:r w:rsidR="009B0589" w:rsidRPr="00194F8F">
        <w:rPr>
          <w:rFonts w:ascii="Roboto" w:eastAsia="Garamond" w:hAnsi="Roboto" w:cs="Garamond"/>
          <w:kern w:val="0"/>
          <w14:ligatures w14:val="none"/>
        </w:rPr>
        <w:t xml:space="preserve"> </w:t>
      </w:r>
      <w:r>
        <w:rPr>
          <w:rFonts w:ascii="Roboto" w:eastAsia="Garamond" w:hAnsi="Roboto" w:cs="Garamond"/>
          <w:kern w:val="0"/>
          <w14:ligatures w14:val="none"/>
        </w:rPr>
        <w:t>Northampton</w:t>
      </w:r>
      <w:r w:rsidR="009B0589" w:rsidRPr="00194F8F">
        <w:rPr>
          <w:rFonts w:ascii="Roboto" w:eastAsia="Garamond" w:hAnsi="Roboto" w:cs="Garamond"/>
          <w:b/>
          <w:kern w:val="0"/>
          <w14:ligatures w14:val="none"/>
        </w:rPr>
        <w:t xml:space="preserve"> |</w:t>
      </w:r>
      <w:r w:rsidR="009B0589" w:rsidRPr="00194F8F">
        <w:rPr>
          <w:rFonts w:ascii="Roboto" w:eastAsia="Garamond" w:hAnsi="Roboto" w:cs="Garamond"/>
          <w:kern w:val="0"/>
          <w14:ligatures w14:val="none"/>
        </w:rPr>
        <w:t xml:space="preserve"> </w:t>
      </w:r>
      <w:r w:rsidR="0095593E" w:rsidRPr="00194F8F">
        <w:rPr>
          <w:rFonts w:ascii="Roboto" w:eastAsia="Garamond" w:hAnsi="Roboto" w:cs="Garamond"/>
          <w:kern w:val="0"/>
          <w14:ligatures w14:val="none"/>
        </w:rPr>
        <w:t>Jan. 2023 – Present</w:t>
      </w:r>
    </w:p>
    <w:p w14:paraId="61AA10E2" w14:textId="77777777" w:rsidR="003E31AC" w:rsidRPr="00194F8F" w:rsidRDefault="003E31AC" w:rsidP="003E31A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Roboto" w:eastAsia="Times New Roman" w:hAnsi="Roboto" w:cs="Times New Roman"/>
          <w:color w:val="000000"/>
          <w:kern w:val="0"/>
          <w:sz w:val="12"/>
          <w:szCs w:val="12"/>
          <w14:ligatures w14:val="none"/>
        </w:rPr>
      </w:pPr>
    </w:p>
    <w:p w14:paraId="539D57C3" w14:textId="1E729DE6" w:rsidR="00D43C4F" w:rsidRPr="00194F8F" w:rsidRDefault="00194F8F" w:rsidP="00D43C4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Roboto" w:eastAsia="Garamond" w:hAnsi="Roboto" w:cs="Garamond"/>
          <w:color w:val="000000"/>
          <w:kern w:val="0"/>
          <w14:ligatures w14:val="none"/>
        </w:rPr>
      </w:pPr>
      <w:r w:rsidRPr="00194F8F">
        <w:rPr>
          <w:rFonts w:ascii="Roboto" w:eastAsia="Garamond" w:hAnsi="Roboto" w:cs="Garamond"/>
          <w:color w:val="000000"/>
          <w:kern w:val="0"/>
          <w14:ligatures w14:val="none"/>
        </w:rPr>
        <w:t>Focused on full-time parenting while maintaining professional development through degree completion, industry certifications, and consulting work.</w:t>
      </w:r>
    </w:p>
    <w:p w14:paraId="4496E41C" w14:textId="6DDBE0D3" w:rsidR="002976C6" w:rsidRPr="00194F8F" w:rsidRDefault="002976C6" w:rsidP="002976C6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Roboto" w:eastAsia="Garamond" w:hAnsi="Roboto" w:cs="Garamond"/>
          <w:color w:val="000000"/>
          <w:kern w:val="0"/>
          <w14:ligatures w14:val="none"/>
        </w:rPr>
      </w:pPr>
      <w:r w:rsidRPr="00194F8F">
        <w:rPr>
          <w:rFonts w:ascii="Roboto" w:eastAsia="Garamond" w:hAnsi="Roboto" w:cs="Garamond"/>
          <w:color w:val="000000"/>
          <w:kern w:val="0"/>
          <w14:ligatures w14:val="none"/>
        </w:rPr>
        <w:t>Developed React dashboards to improve account visibility across vendors and clients.</w:t>
      </w:r>
    </w:p>
    <w:p w14:paraId="21201D9B" w14:textId="0CC61395" w:rsidR="0095593E" w:rsidRPr="00194F8F" w:rsidRDefault="002976C6" w:rsidP="002976C6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Roboto" w:eastAsia="Garamond" w:hAnsi="Roboto" w:cs="Garamond"/>
          <w:color w:val="000000"/>
          <w:kern w:val="0"/>
          <w14:ligatures w14:val="none"/>
        </w:rPr>
      </w:pPr>
      <w:r w:rsidRPr="00194F8F">
        <w:rPr>
          <w:rFonts w:ascii="Roboto" w:eastAsia="Garamond" w:hAnsi="Roboto" w:cs="Garamond"/>
          <w:color w:val="000000"/>
          <w:kern w:val="0"/>
          <w14:ligatures w14:val="none"/>
        </w:rPr>
        <w:t>Created Python tools for resource curation, pruning outdated tools automatically.</w:t>
      </w:r>
    </w:p>
    <w:p w14:paraId="318A4C7D" w14:textId="77777777" w:rsidR="00206383" w:rsidRDefault="00206383" w:rsidP="00206383">
      <w:pPr>
        <w:spacing w:after="0" w:line="240" w:lineRule="auto"/>
        <w:rPr>
          <w:rFonts w:ascii="Roboto" w:eastAsia="Garamond" w:hAnsi="Roboto" w:cs="Garamond"/>
          <w:kern w:val="0"/>
          <w14:ligatures w14:val="none"/>
        </w:rPr>
      </w:pPr>
    </w:p>
    <w:p w14:paraId="0CBD9CBF" w14:textId="1146EA27" w:rsidR="004D7293" w:rsidRPr="00194F8F" w:rsidRDefault="004D7293" w:rsidP="00206383">
      <w:pPr>
        <w:spacing w:after="0" w:line="240" w:lineRule="auto"/>
        <w:rPr>
          <w:rFonts w:ascii="Roboto" w:eastAsia="Garamond" w:hAnsi="Roboto" w:cs="Garamond"/>
          <w:kern w:val="0"/>
          <w14:ligatures w14:val="none"/>
        </w:rPr>
      </w:pPr>
      <w:r w:rsidRPr="00194F8F">
        <w:rPr>
          <w:rFonts w:ascii="Roboto" w:eastAsia="Garamond" w:hAnsi="Roboto" w:cs="Garamond"/>
          <w:b/>
          <w:kern w:val="0"/>
          <w14:ligatures w14:val="none"/>
        </w:rPr>
        <w:t>Shift4</w:t>
      </w:r>
      <w:r w:rsidRPr="00194F8F">
        <w:rPr>
          <w:rFonts w:ascii="Roboto" w:eastAsia="Garamond" w:hAnsi="Roboto" w:cs="Garamond"/>
          <w:kern w:val="0"/>
          <w14:ligatures w14:val="none"/>
        </w:rPr>
        <w:t xml:space="preserve"> </w:t>
      </w:r>
      <w:r w:rsidRPr="00194F8F">
        <w:rPr>
          <w:rFonts w:ascii="Roboto" w:eastAsia="Garamond" w:hAnsi="Roboto" w:cs="Garamond"/>
          <w:b/>
          <w:kern w:val="0"/>
          <w14:ligatures w14:val="none"/>
        </w:rPr>
        <w:t xml:space="preserve">| </w:t>
      </w:r>
      <w:r w:rsidRPr="00194F8F">
        <w:rPr>
          <w:rFonts w:ascii="Roboto" w:eastAsia="Garamond" w:hAnsi="Roboto" w:cs="Garamond"/>
          <w:kern w:val="0"/>
          <w14:ligatures w14:val="none"/>
        </w:rPr>
        <w:t>Allentown, PA</w:t>
      </w:r>
      <w:r w:rsidRPr="00194F8F">
        <w:rPr>
          <w:rFonts w:ascii="Roboto" w:eastAsia="Garamond" w:hAnsi="Roboto" w:cs="Garamond"/>
          <w:b/>
          <w:kern w:val="0"/>
          <w14:ligatures w14:val="none"/>
        </w:rPr>
        <w:t xml:space="preserve"> </w:t>
      </w:r>
      <w:r w:rsidRPr="00194F8F">
        <w:rPr>
          <w:rFonts w:ascii="Roboto" w:eastAsia="Garamond" w:hAnsi="Roboto" w:cs="Garamond"/>
          <w:kern w:val="0"/>
          <w14:ligatures w14:val="none"/>
        </w:rPr>
        <w:t>| 20</w:t>
      </w:r>
      <w:r>
        <w:rPr>
          <w:rFonts w:ascii="Roboto" w:eastAsia="Garamond" w:hAnsi="Roboto" w:cs="Garamond"/>
          <w:kern w:val="0"/>
          <w14:ligatures w14:val="none"/>
        </w:rPr>
        <w:t>1</w:t>
      </w:r>
      <w:r w:rsidRPr="00194F8F">
        <w:rPr>
          <w:rFonts w:ascii="Roboto" w:eastAsia="Garamond" w:hAnsi="Roboto" w:cs="Garamond"/>
          <w:kern w:val="0"/>
          <w14:ligatures w14:val="none"/>
        </w:rPr>
        <w:t>0 - 2023</w:t>
      </w:r>
    </w:p>
    <w:p w14:paraId="12DDD15B" w14:textId="24292F37" w:rsidR="003E31AC" w:rsidRPr="004D7293" w:rsidRDefault="00194F8F" w:rsidP="004D7293">
      <w:pPr>
        <w:spacing w:after="0" w:line="240" w:lineRule="auto"/>
        <w:ind w:left="567" w:hanging="567"/>
        <w:rPr>
          <w:rFonts w:ascii="Roboto" w:eastAsia="Garamond" w:hAnsi="Roboto" w:cs="Garamond"/>
          <w:bCs/>
          <w:kern w:val="0"/>
          <w14:ligatures w14:val="none"/>
        </w:rPr>
      </w:pPr>
      <w:r w:rsidRPr="004D7293">
        <w:rPr>
          <w:rFonts w:ascii="Roboto" w:eastAsia="Garamond" w:hAnsi="Roboto" w:cs="Garamond"/>
          <w:bCs/>
          <w:kern w:val="0"/>
          <w14:ligatures w14:val="none"/>
        </w:rPr>
        <w:t>Support &amp; Systems Manager</w:t>
      </w:r>
    </w:p>
    <w:p w14:paraId="3EC4C5E6" w14:textId="2CF2CAEB" w:rsidR="004D7293" w:rsidRDefault="004D7293" w:rsidP="002976C6">
      <w:pPr>
        <w:pStyle w:val="ListParagraph"/>
        <w:numPr>
          <w:ilvl w:val="0"/>
          <w:numId w:val="21"/>
        </w:numPr>
        <w:spacing w:after="0" w:line="240" w:lineRule="auto"/>
        <w:rPr>
          <w:rFonts w:ascii="Roboto" w:eastAsia="Garamond" w:hAnsi="Roboto" w:cs="Garamond"/>
          <w:color w:val="000000"/>
          <w:kern w:val="0"/>
          <w14:ligatures w14:val="none"/>
        </w:rPr>
      </w:pPr>
      <w:r w:rsidRPr="004D7293">
        <w:rPr>
          <w:rFonts w:ascii="Roboto" w:eastAsia="Garamond" w:hAnsi="Roboto" w:cs="Garamond"/>
          <w:color w:val="000000"/>
          <w:kern w:val="0"/>
          <w14:ligatures w14:val="none"/>
        </w:rPr>
        <w:t>Maintained internal support tools and manage</w:t>
      </w:r>
      <w:r>
        <w:rPr>
          <w:rFonts w:ascii="Roboto" w:eastAsia="Garamond" w:hAnsi="Roboto" w:cs="Garamond"/>
          <w:color w:val="000000"/>
          <w:kern w:val="0"/>
          <w14:ligatures w14:val="none"/>
        </w:rPr>
        <w:t>d</w:t>
      </w:r>
      <w:r w:rsidRPr="004D7293">
        <w:rPr>
          <w:rFonts w:ascii="Roboto" w:eastAsia="Garamond" w:hAnsi="Roboto" w:cs="Garamond"/>
          <w:color w:val="000000"/>
          <w:kern w:val="0"/>
          <w14:ligatures w14:val="none"/>
        </w:rPr>
        <w:t xml:space="preserve"> 200,000+ client accounts</w:t>
      </w:r>
      <w:r>
        <w:rPr>
          <w:rFonts w:ascii="Roboto" w:eastAsia="Garamond" w:hAnsi="Roboto" w:cs="Garamond"/>
          <w:color w:val="000000"/>
          <w:kern w:val="0"/>
          <w14:ligatures w14:val="none"/>
        </w:rPr>
        <w:t>.</w:t>
      </w:r>
    </w:p>
    <w:p w14:paraId="50B77930" w14:textId="751C2214" w:rsidR="002976C6" w:rsidRPr="00194F8F" w:rsidRDefault="004D7293" w:rsidP="002976C6">
      <w:pPr>
        <w:pStyle w:val="ListParagraph"/>
        <w:numPr>
          <w:ilvl w:val="0"/>
          <w:numId w:val="21"/>
        </w:numPr>
        <w:spacing w:after="0" w:line="240" w:lineRule="auto"/>
        <w:rPr>
          <w:rFonts w:ascii="Roboto" w:eastAsia="Garamond" w:hAnsi="Roboto" w:cs="Garamond"/>
          <w:color w:val="000000"/>
          <w:kern w:val="0"/>
          <w14:ligatures w14:val="none"/>
        </w:rPr>
      </w:pPr>
      <w:r w:rsidRPr="004D7293">
        <w:rPr>
          <w:rFonts w:ascii="Roboto" w:eastAsia="Garamond" w:hAnsi="Roboto" w:cs="Garamond"/>
          <w:color w:val="000000"/>
          <w:kern w:val="0"/>
          <w14:ligatures w14:val="none"/>
        </w:rPr>
        <w:t>Built dashboards and simplified reporting for support teams and managers</w:t>
      </w:r>
      <w:r>
        <w:rPr>
          <w:rFonts w:ascii="Roboto" w:eastAsia="Garamond" w:hAnsi="Roboto" w:cs="Garamond"/>
          <w:color w:val="000000"/>
          <w:kern w:val="0"/>
          <w14:ligatures w14:val="none"/>
        </w:rPr>
        <w:t>.</w:t>
      </w:r>
    </w:p>
    <w:p w14:paraId="6F008344" w14:textId="1303587D" w:rsidR="002976C6" w:rsidRPr="004D7293" w:rsidRDefault="004D7293" w:rsidP="002976C6">
      <w:pPr>
        <w:pStyle w:val="ListParagraph"/>
        <w:numPr>
          <w:ilvl w:val="0"/>
          <w:numId w:val="21"/>
        </w:numPr>
        <w:spacing w:after="0" w:line="240" w:lineRule="auto"/>
        <w:rPr>
          <w:rFonts w:ascii="Roboto" w:eastAsia="Garamond" w:hAnsi="Roboto" w:cs="Garamond"/>
          <w:iCs/>
          <w:kern w:val="0"/>
          <w14:ligatures w14:val="none"/>
        </w:rPr>
      </w:pPr>
      <w:r w:rsidRPr="004D7293">
        <w:rPr>
          <w:rFonts w:ascii="Roboto" w:eastAsia="Garamond" w:hAnsi="Roboto" w:cs="Garamond"/>
          <w:color w:val="000000"/>
          <w:kern w:val="0"/>
          <w14:ligatures w14:val="none"/>
        </w:rPr>
        <w:t>Automated daily tasks using scripts and built simple tools to improve service workflows</w:t>
      </w:r>
      <w:r>
        <w:rPr>
          <w:rFonts w:ascii="Roboto" w:eastAsia="Garamond" w:hAnsi="Roboto" w:cs="Garamond"/>
          <w:color w:val="000000"/>
          <w:kern w:val="0"/>
          <w14:ligatures w14:val="none"/>
        </w:rPr>
        <w:t>.</w:t>
      </w:r>
    </w:p>
    <w:p w14:paraId="12267691" w14:textId="77777777" w:rsidR="004D7293" w:rsidRPr="00655B57" w:rsidRDefault="004D7293" w:rsidP="00DB4DD9">
      <w:pPr>
        <w:spacing w:after="0" w:line="240" w:lineRule="auto"/>
        <w:ind w:left="567" w:hanging="567"/>
        <w:rPr>
          <w:rFonts w:ascii="Roboto" w:eastAsia="Garamond" w:hAnsi="Roboto" w:cs="Garamond"/>
          <w:b/>
          <w:bCs/>
          <w:kern w:val="0"/>
          <w14:ligatures w14:val="none"/>
        </w:rPr>
      </w:pPr>
    </w:p>
    <w:p w14:paraId="6D773FF7" w14:textId="43941CFF" w:rsidR="003E31AC" w:rsidRPr="004D7293" w:rsidRDefault="002976C6" w:rsidP="004D7293">
      <w:pPr>
        <w:spacing w:after="0" w:line="240" w:lineRule="auto"/>
        <w:ind w:left="567" w:hanging="567"/>
        <w:rPr>
          <w:rFonts w:ascii="Roboto" w:eastAsia="Garamond" w:hAnsi="Roboto" w:cs="Garamond"/>
          <w:kern w:val="0"/>
          <w14:ligatures w14:val="none"/>
        </w:rPr>
      </w:pPr>
      <w:r w:rsidRPr="004D7293">
        <w:rPr>
          <w:rFonts w:ascii="Roboto" w:eastAsia="Garamond" w:hAnsi="Roboto" w:cs="Garamond"/>
          <w:kern w:val="0"/>
          <w14:ligatures w14:val="none"/>
        </w:rPr>
        <w:t>Technical Training</w:t>
      </w:r>
      <w:r w:rsidR="004D7293" w:rsidRPr="004D7293">
        <w:rPr>
          <w:rFonts w:ascii="Roboto" w:eastAsia="Garamond" w:hAnsi="Roboto" w:cs="Garamond"/>
          <w:kern w:val="0"/>
          <w14:ligatures w14:val="none"/>
        </w:rPr>
        <w:t xml:space="preserve"> &amp; Enablement</w:t>
      </w:r>
    </w:p>
    <w:p w14:paraId="267B5F1D" w14:textId="00309B79" w:rsidR="004D7293" w:rsidRDefault="004D7293" w:rsidP="002976C6">
      <w:pPr>
        <w:pStyle w:val="ListParagraph"/>
        <w:numPr>
          <w:ilvl w:val="0"/>
          <w:numId w:val="2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Roboto" w:eastAsia="Garamond" w:hAnsi="Roboto" w:cs="Garamond"/>
          <w:color w:val="000000"/>
          <w:kern w:val="0"/>
          <w14:ligatures w14:val="none"/>
        </w:rPr>
      </w:pPr>
      <w:r>
        <w:rPr>
          <w:rFonts w:ascii="Roboto" w:eastAsia="Garamond" w:hAnsi="Roboto" w:cs="Garamond"/>
          <w:color w:val="000000"/>
          <w:kern w:val="0"/>
          <w14:ligatures w14:val="none"/>
        </w:rPr>
        <w:t>T</w:t>
      </w:r>
      <w:r w:rsidRPr="004D7293">
        <w:rPr>
          <w:rFonts w:ascii="Roboto" w:eastAsia="Garamond" w:hAnsi="Roboto" w:cs="Garamond"/>
          <w:color w:val="000000"/>
          <w:kern w:val="0"/>
          <w14:ligatures w14:val="none"/>
        </w:rPr>
        <w:t>rain</w:t>
      </w:r>
      <w:r>
        <w:rPr>
          <w:rFonts w:ascii="Roboto" w:eastAsia="Garamond" w:hAnsi="Roboto" w:cs="Garamond"/>
          <w:color w:val="000000"/>
          <w:kern w:val="0"/>
          <w14:ligatures w14:val="none"/>
        </w:rPr>
        <w:t>ed</w:t>
      </w:r>
      <w:r w:rsidRPr="004D7293">
        <w:rPr>
          <w:rFonts w:ascii="Roboto" w:eastAsia="Garamond" w:hAnsi="Roboto" w:cs="Garamond"/>
          <w:color w:val="000000"/>
          <w:kern w:val="0"/>
          <w14:ligatures w14:val="none"/>
        </w:rPr>
        <w:t xml:space="preserve"> internal teams on new systems and support tools</w:t>
      </w:r>
    </w:p>
    <w:p w14:paraId="5D5B75C4" w14:textId="1CBAA435" w:rsidR="002976C6" w:rsidRPr="00194F8F" w:rsidRDefault="004D7293" w:rsidP="002976C6">
      <w:pPr>
        <w:pStyle w:val="ListParagraph"/>
        <w:numPr>
          <w:ilvl w:val="0"/>
          <w:numId w:val="2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Roboto" w:eastAsia="Garamond" w:hAnsi="Roboto" w:cs="Garamond"/>
          <w:color w:val="000000"/>
          <w:kern w:val="0"/>
          <w14:ligatures w14:val="none"/>
        </w:rPr>
      </w:pPr>
      <w:r w:rsidRPr="004D7293">
        <w:rPr>
          <w:rFonts w:ascii="Roboto" w:eastAsia="Garamond" w:hAnsi="Roboto" w:cs="Garamond"/>
          <w:color w:val="000000"/>
          <w:kern w:val="0"/>
          <w14:ligatures w14:val="none"/>
        </w:rPr>
        <w:t>Created virtual machines, simulations, and LMS content for onboarding</w:t>
      </w:r>
      <w:r>
        <w:rPr>
          <w:rFonts w:ascii="Roboto" w:eastAsia="Garamond" w:hAnsi="Roboto" w:cs="Garamond"/>
          <w:color w:val="000000"/>
          <w:kern w:val="0"/>
          <w14:ligatures w14:val="none"/>
        </w:rPr>
        <w:t>.</w:t>
      </w:r>
    </w:p>
    <w:p w14:paraId="6A0C6D02" w14:textId="35806065" w:rsidR="00203553" w:rsidRPr="00194F8F" w:rsidRDefault="004D7293" w:rsidP="002976C6">
      <w:pPr>
        <w:pStyle w:val="ListParagraph"/>
        <w:numPr>
          <w:ilvl w:val="0"/>
          <w:numId w:val="2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Roboto" w:eastAsia="Garamond" w:hAnsi="Roboto" w:cs="Garamond"/>
          <w:color w:val="000000"/>
          <w:kern w:val="0"/>
          <w14:ligatures w14:val="none"/>
        </w:rPr>
      </w:pPr>
      <w:r w:rsidRPr="004D7293">
        <w:rPr>
          <w:rFonts w:ascii="Roboto" w:eastAsia="Garamond" w:hAnsi="Roboto" w:cs="Garamond"/>
          <w:color w:val="000000"/>
          <w:kern w:val="0"/>
          <w14:ligatures w14:val="none"/>
        </w:rPr>
        <w:t>Worked with developers to test updates and prepare user documentation</w:t>
      </w:r>
      <w:r>
        <w:rPr>
          <w:rFonts w:ascii="Roboto" w:eastAsia="Garamond" w:hAnsi="Roboto" w:cs="Garamond"/>
          <w:color w:val="000000"/>
          <w:kern w:val="0"/>
          <w14:ligatures w14:val="none"/>
        </w:rPr>
        <w:t>.</w:t>
      </w:r>
    </w:p>
    <w:p w14:paraId="6473A453" w14:textId="77777777" w:rsidR="002976C6" w:rsidRPr="00194F8F" w:rsidRDefault="002976C6" w:rsidP="002976C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Roboto" w:eastAsia="Garamond" w:hAnsi="Roboto" w:cs="Garamond"/>
          <w:b/>
          <w:kern w:val="0"/>
          <w14:ligatures w14:val="none"/>
        </w:rPr>
      </w:pPr>
    </w:p>
    <w:p w14:paraId="3D54BA74" w14:textId="5B051CE2" w:rsidR="003E31AC" w:rsidRPr="004D7293" w:rsidRDefault="002976C6" w:rsidP="004D7293">
      <w:pPr>
        <w:spacing w:after="0" w:line="240" w:lineRule="auto"/>
        <w:rPr>
          <w:rFonts w:ascii="Roboto" w:eastAsia="Garamond" w:hAnsi="Roboto" w:cs="Garamond"/>
          <w:kern w:val="0"/>
          <w14:ligatures w14:val="none"/>
        </w:rPr>
      </w:pPr>
      <w:r w:rsidRPr="004D7293">
        <w:rPr>
          <w:rFonts w:ascii="Roboto" w:eastAsia="Garamond" w:hAnsi="Roboto" w:cs="Garamond"/>
          <w:kern w:val="0"/>
          <w14:ligatures w14:val="none"/>
        </w:rPr>
        <w:t>Operations &amp; Field Technology</w:t>
      </w:r>
    </w:p>
    <w:p w14:paraId="3F9E80E6" w14:textId="7D9E85B7" w:rsidR="002976C6" w:rsidRPr="00194F8F" w:rsidRDefault="004D7293" w:rsidP="002976C6">
      <w:pPr>
        <w:pStyle w:val="ListParagraph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Roboto" w:eastAsia="Garamond" w:hAnsi="Roboto" w:cs="Garamond"/>
          <w:color w:val="000000"/>
          <w:kern w:val="0"/>
          <w14:ligatures w14:val="none"/>
        </w:rPr>
      </w:pPr>
      <w:r w:rsidRPr="004D7293">
        <w:rPr>
          <w:rFonts w:ascii="Roboto" w:eastAsia="Garamond" w:hAnsi="Roboto" w:cs="Garamond"/>
          <w:color w:val="000000"/>
          <w:kern w:val="0"/>
          <w14:ligatures w14:val="none"/>
        </w:rPr>
        <w:t>Set up POS systems, managed fi eld device imaging, and supported store rollouts</w:t>
      </w:r>
      <w:r>
        <w:rPr>
          <w:rFonts w:ascii="Roboto" w:eastAsia="Garamond" w:hAnsi="Roboto" w:cs="Garamond"/>
          <w:color w:val="000000"/>
          <w:kern w:val="0"/>
          <w14:ligatures w14:val="none"/>
        </w:rPr>
        <w:t>.</w:t>
      </w:r>
    </w:p>
    <w:p w14:paraId="1FEE2556" w14:textId="0E1B29E3" w:rsidR="004D7293" w:rsidRDefault="004D7293" w:rsidP="002976C6">
      <w:pPr>
        <w:pStyle w:val="ListParagraph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Roboto" w:eastAsia="Garamond" w:hAnsi="Roboto" w:cs="Garamond"/>
          <w:color w:val="000000"/>
          <w:kern w:val="0"/>
          <w14:ligatures w14:val="none"/>
        </w:rPr>
      </w:pPr>
      <w:r w:rsidRPr="004D7293">
        <w:rPr>
          <w:rFonts w:ascii="Roboto" w:eastAsia="Garamond" w:hAnsi="Roboto" w:cs="Garamond"/>
          <w:color w:val="000000"/>
          <w:kern w:val="0"/>
          <w14:ligatures w14:val="none"/>
        </w:rPr>
        <w:t>Built internal scripts and tools for faster installations and fewer support calls</w:t>
      </w:r>
      <w:r>
        <w:rPr>
          <w:rFonts w:ascii="Roboto" w:eastAsia="Garamond" w:hAnsi="Roboto" w:cs="Garamond"/>
          <w:color w:val="000000"/>
          <w:kern w:val="0"/>
          <w14:ligatures w14:val="none"/>
        </w:rPr>
        <w:t>.</w:t>
      </w:r>
    </w:p>
    <w:p w14:paraId="07E56432" w14:textId="731AB15B" w:rsidR="002976C6" w:rsidRPr="00194F8F" w:rsidRDefault="004D7293" w:rsidP="002976C6">
      <w:pPr>
        <w:pStyle w:val="ListParagraph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Roboto" w:eastAsia="Garamond" w:hAnsi="Roboto" w:cs="Garamond"/>
          <w:color w:val="000000"/>
          <w:kern w:val="0"/>
          <w14:ligatures w14:val="none"/>
        </w:rPr>
      </w:pPr>
      <w:r w:rsidRPr="004D7293">
        <w:rPr>
          <w:rFonts w:ascii="Roboto" w:eastAsia="Garamond" w:hAnsi="Roboto" w:cs="Garamond"/>
          <w:color w:val="000000"/>
          <w:kern w:val="0"/>
          <w14:ligatures w14:val="none"/>
        </w:rPr>
        <w:t>Worked directly with operations and IT to align hardware with user needs</w:t>
      </w:r>
      <w:r>
        <w:rPr>
          <w:rFonts w:ascii="Roboto" w:eastAsia="Garamond" w:hAnsi="Roboto" w:cs="Garamond"/>
          <w:color w:val="000000"/>
          <w:kern w:val="0"/>
          <w14:ligatures w14:val="none"/>
        </w:rPr>
        <w:t>.</w:t>
      </w:r>
    </w:p>
    <w:p w14:paraId="39DED851" w14:textId="148BB599" w:rsidR="00007572" w:rsidRPr="00194F8F" w:rsidRDefault="00007572" w:rsidP="002976C6">
      <w:pPr>
        <w:spacing w:after="0" w:line="240" w:lineRule="auto"/>
        <w:rPr>
          <w:rFonts w:ascii="Roboto" w:eastAsia="Times New Roman" w:hAnsi="Roboto" w:cs="Times New Roman"/>
          <w:color w:val="000000"/>
          <w:kern w:val="0"/>
          <w14:ligatures w14:val="none"/>
        </w:rPr>
      </w:pPr>
    </w:p>
    <w:p w14:paraId="6F560FDB" w14:textId="6E31E403" w:rsidR="002976C6" w:rsidRPr="004D7293" w:rsidRDefault="004D7293" w:rsidP="002976C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Roboto" w:eastAsia="Times New Roman" w:hAnsi="Roboto" w:cs="Times New Roman"/>
          <w:color w:val="000000"/>
          <w:kern w:val="0"/>
          <w14:ligatures w14:val="none"/>
        </w:rPr>
      </w:pPr>
      <w:r w:rsidRPr="004D7293">
        <w:rPr>
          <w:rFonts w:ascii="Roboto" w:eastAsia="Times New Roman" w:hAnsi="Roboto" w:cs="Times New Roman"/>
          <w:color w:val="000000"/>
          <w:kern w:val="0"/>
          <w14:ligatures w14:val="none"/>
        </w:rPr>
        <w:t>Earlier Experience:</w:t>
      </w:r>
      <w:r>
        <w:rPr>
          <w:rFonts w:ascii="Roboto" w:eastAsia="Times New Roman" w:hAnsi="Roboto" w:cs="Times New Roman"/>
          <w:b/>
          <w:bCs/>
          <w:color w:val="000000"/>
          <w:kern w:val="0"/>
          <w14:ligatures w14:val="none"/>
        </w:rPr>
        <w:t xml:space="preserve"> </w:t>
      </w:r>
      <w:proofErr w:type="spellStart"/>
      <w:r w:rsidR="002976C6" w:rsidRPr="004D7293">
        <w:rPr>
          <w:rFonts w:ascii="Roboto" w:eastAsia="Times New Roman" w:hAnsi="Roboto" w:cs="Times New Roman"/>
          <w:color w:val="000000"/>
          <w:kern w:val="0"/>
          <w14:ligatures w14:val="none"/>
        </w:rPr>
        <w:t>KidsPeace</w:t>
      </w:r>
      <w:proofErr w:type="spellEnd"/>
      <w:r w:rsidR="002976C6" w:rsidRPr="004D7293">
        <w:rPr>
          <w:rFonts w:ascii="Roboto" w:eastAsia="Times New Roman" w:hAnsi="Roboto" w:cs="Times New Roman"/>
          <w:color w:val="000000"/>
          <w:kern w:val="0"/>
          <w14:ligatures w14:val="none"/>
        </w:rPr>
        <w:t>, Kohl's, Linens N Things</w:t>
      </w:r>
      <w:r w:rsidR="002976C6" w:rsidRPr="00194F8F">
        <w:rPr>
          <w:rFonts w:ascii="Roboto" w:eastAsia="Times New Roman" w:hAnsi="Roboto" w:cs="Times New Roman"/>
          <w:color w:val="000000"/>
          <w:kern w:val="0"/>
          <w14:ligatures w14:val="none"/>
        </w:rPr>
        <w:t xml:space="preserve"> | 2004 – 2011  </w:t>
      </w:r>
    </w:p>
    <w:p w14:paraId="6AB0B312" w14:textId="6EE45247" w:rsidR="002976C6" w:rsidRPr="00194F8F" w:rsidRDefault="004D7293" w:rsidP="002976C6">
      <w:pPr>
        <w:pStyle w:val="ListParagraph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Roboto" w:eastAsia="Garamond" w:hAnsi="Roboto" w:cs="Garamond"/>
          <w:color w:val="000000"/>
          <w:kern w:val="0"/>
          <w14:ligatures w14:val="none"/>
        </w:rPr>
      </w:pPr>
      <w:r w:rsidRPr="004D7293">
        <w:rPr>
          <w:rFonts w:ascii="Roboto" w:eastAsia="Garamond" w:hAnsi="Roboto" w:cs="Garamond"/>
          <w:color w:val="000000"/>
          <w:kern w:val="0"/>
          <w14:ligatures w14:val="none"/>
        </w:rPr>
        <w:t>Supported store operations and tech setup for retail and care environments</w:t>
      </w:r>
      <w:r>
        <w:rPr>
          <w:rFonts w:ascii="Roboto" w:eastAsia="Garamond" w:hAnsi="Roboto" w:cs="Garamond"/>
          <w:color w:val="000000"/>
          <w:kern w:val="0"/>
          <w14:ligatures w14:val="none"/>
        </w:rPr>
        <w:t>.</w:t>
      </w:r>
      <w:r w:rsidR="002976C6" w:rsidRPr="00194F8F">
        <w:rPr>
          <w:rFonts w:ascii="Roboto" w:eastAsia="Garamond" w:hAnsi="Roboto" w:cs="Garamond"/>
          <w:color w:val="000000"/>
          <w:kern w:val="0"/>
          <w14:ligatures w14:val="none"/>
        </w:rPr>
        <w:t xml:space="preserve">  </w:t>
      </w:r>
    </w:p>
    <w:p w14:paraId="5DD671BE" w14:textId="4B627E4F" w:rsidR="009B0589" w:rsidRDefault="009B0589" w:rsidP="004D7293">
      <w:pPr>
        <w:spacing w:after="0" w:line="360" w:lineRule="auto"/>
        <w:rPr>
          <w:rFonts w:ascii="Roboto" w:eastAsia="Garamond" w:hAnsi="Roboto" w:cs="Garamond"/>
          <w:b/>
          <w:smallCaps/>
          <w:kern w:val="0"/>
          <w14:ligatures w14:val="none"/>
        </w:rPr>
      </w:pPr>
    </w:p>
    <w:p w14:paraId="7E62885D" w14:textId="77777777" w:rsidR="00655B57" w:rsidRPr="00194F8F" w:rsidRDefault="00655B57" w:rsidP="004D7293">
      <w:pPr>
        <w:spacing w:after="0" w:line="360" w:lineRule="auto"/>
        <w:rPr>
          <w:rFonts w:ascii="Roboto" w:eastAsia="Garamond" w:hAnsi="Roboto" w:cs="Garamond"/>
          <w:b/>
          <w:smallCaps/>
          <w:kern w:val="0"/>
          <w14:ligatures w14:val="none"/>
        </w:rPr>
      </w:pPr>
    </w:p>
    <w:p w14:paraId="04338490" w14:textId="77777777" w:rsidR="004D7293" w:rsidRDefault="004D7293" w:rsidP="009B0589">
      <w:pPr>
        <w:rPr>
          <w:rFonts w:ascii="Roboto" w:eastAsia="Garamond" w:hAnsi="Roboto" w:cs="Garamond"/>
          <w:b/>
          <w:smallCaps/>
          <w:kern w:val="0"/>
          <w14:ligatures w14:val="none"/>
        </w:rPr>
      </w:pPr>
      <w:r w:rsidRPr="004D7293">
        <w:rPr>
          <w:rFonts w:ascii="Roboto" w:eastAsia="Garamond" w:hAnsi="Roboto" w:cs="Garamond"/>
          <w:b/>
          <w:smallCaps/>
          <w:kern w:val="0"/>
          <w14:ligatures w14:val="none"/>
        </w:rPr>
        <w:t>EDUCATION &amp; CERTIFICATIONS</w:t>
      </w:r>
    </w:p>
    <w:p w14:paraId="262D2762" w14:textId="77777777" w:rsidR="004D7293" w:rsidRDefault="009B0589" w:rsidP="004D7293">
      <w:pPr>
        <w:spacing w:after="0"/>
        <w:rPr>
          <w:rFonts w:ascii="Roboto" w:eastAsia="Garamond" w:hAnsi="Roboto" w:cs="Garamond"/>
          <w:bCs/>
          <w:kern w:val="0"/>
          <w14:ligatures w14:val="none"/>
        </w:rPr>
      </w:pPr>
      <w:r w:rsidRPr="00194F8F">
        <w:rPr>
          <w:rFonts w:ascii="Roboto" w:eastAsia="Garamond" w:hAnsi="Roboto" w:cs="Garamond"/>
          <w:b/>
          <w:kern w:val="0"/>
          <w14:ligatures w14:val="none"/>
        </w:rPr>
        <w:t>B</w:t>
      </w:r>
      <w:r w:rsidR="004D7293">
        <w:rPr>
          <w:rFonts w:ascii="Roboto" w:eastAsia="Garamond" w:hAnsi="Roboto" w:cs="Garamond"/>
          <w:b/>
          <w:kern w:val="0"/>
          <w14:ligatures w14:val="none"/>
        </w:rPr>
        <w:t>achelor of Science</w:t>
      </w:r>
      <w:r w:rsidRPr="00194F8F">
        <w:rPr>
          <w:rFonts w:ascii="Roboto" w:eastAsia="Garamond" w:hAnsi="Roboto" w:cs="Garamond"/>
          <w:b/>
          <w:kern w:val="0"/>
          <w14:ligatures w14:val="none"/>
        </w:rPr>
        <w:t xml:space="preserve">: </w:t>
      </w:r>
      <w:r w:rsidRPr="004D7293">
        <w:rPr>
          <w:rFonts w:ascii="Roboto" w:eastAsia="Garamond" w:hAnsi="Roboto" w:cs="Garamond"/>
          <w:bCs/>
          <w:kern w:val="0"/>
          <w14:ligatures w14:val="none"/>
        </w:rPr>
        <w:t>Business Leadership</w:t>
      </w:r>
      <w:r w:rsidRPr="00194F8F">
        <w:rPr>
          <w:rFonts w:ascii="Roboto" w:eastAsia="Garamond" w:hAnsi="Roboto" w:cs="Garamond"/>
          <w:b/>
          <w:kern w:val="0"/>
          <w14:ligatures w14:val="none"/>
        </w:rPr>
        <w:t xml:space="preserve"> </w:t>
      </w:r>
      <w:r w:rsidR="004D7293" w:rsidRPr="004D7293">
        <w:rPr>
          <w:rFonts w:ascii="Roboto" w:eastAsia="Garamond" w:hAnsi="Roboto" w:cs="Garamond"/>
          <w:bCs/>
          <w:kern w:val="0"/>
          <w14:ligatures w14:val="none"/>
        </w:rPr>
        <w:t>-</w:t>
      </w:r>
      <w:r w:rsidRPr="004D7293">
        <w:rPr>
          <w:rFonts w:ascii="Roboto" w:eastAsia="Garamond" w:hAnsi="Roboto" w:cs="Garamond"/>
          <w:bCs/>
          <w:kern w:val="0"/>
          <w14:ligatures w14:val="none"/>
        </w:rPr>
        <w:t xml:space="preserve"> Capella University </w:t>
      </w:r>
      <w:r w:rsidR="004D7293" w:rsidRPr="004D7293">
        <w:rPr>
          <w:rFonts w:ascii="Roboto" w:eastAsia="Garamond" w:hAnsi="Roboto" w:cs="Garamond"/>
          <w:bCs/>
          <w:kern w:val="0"/>
          <w14:ligatures w14:val="none"/>
        </w:rPr>
        <w:t>(</w:t>
      </w:r>
      <w:r w:rsidRPr="004D7293">
        <w:rPr>
          <w:rFonts w:ascii="Roboto" w:eastAsia="Garamond" w:hAnsi="Roboto" w:cs="Garamond"/>
          <w:bCs/>
          <w:kern w:val="0"/>
          <w14:ligatures w14:val="none"/>
        </w:rPr>
        <w:t>2024</w:t>
      </w:r>
      <w:r w:rsidR="004D7293" w:rsidRPr="004D7293">
        <w:rPr>
          <w:rFonts w:ascii="Roboto" w:eastAsia="Garamond" w:hAnsi="Roboto" w:cs="Garamond"/>
          <w:bCs/>
          <w:kern w:val="0"/>
          <w14:ligatures w14:val="none"/>
        </w:rPr>
        <w:t>)</w:t>
      </w:r>
    </w:p>
    <w:p w14:paraId="75BCADD1" w14:textId="645EDC0F" w:rsidR="00363385" w:rsidRPr="00194F8F" w:rsidRDefault="00EA6216" w:rsidP="00363385">
      <w:pPr>
        <w:rPr>
          <w:rFonts w:ascii="Roboto" w:eastAsia="Garamond" w:hAnsi="Roboto" w:cs="Garamond"/>
          <w:kern w:val="0"/>
          <w14:ligatures w14:val="none"/>
        </w:rPr>
      </w:pPr>
      <w:r w:rsidRPr="00194F8F">
        <w:rPr>
          <w:rFonts w:ascii="Roboto" w:eastAsia="Garamond" w:hAnsi="Roboto" w:cs="Garamond"/>
          <w:kern w:val="0"/>
          <w14:ligatures w14:val="none"/>
        </w:rPr>
        <w:t xml:space="preserve">Lean Six Sigma </w:t>
      </w:r>
      <w:r w:rsidR="00007572" w:rsidRPr="00194F8F">
        <w:rPr>
          <w:rFonts w:ascii="Roboto" w:eastAsia="Garamond" w:hAnsi="Roboto" w:cs="Garamond"/>
          <w:kern w:val="0"/>
          <w14:ligatures w14:val="none"/>
        </w:rPr>
        <w:t>Green</w:t>
      </w:r>
      <w:r w:rsidRPr="00194F8F">
        <w:rPr>
          <w:rFonts w:ascii="Roboto" w:eastAsia="Garamond" w:hAnsi="Roboto" w:cs="Garamond"/>
          <w:kern w:val="0"/>
          <w14:ligatures w14:val="none"/>
        </w:rPr>
        <w:t xml:space="preserve"> Belt</w:t>
      </w:r>
      <w:r w:rsidR="00927D42" w:rsidRPr="00194F8F">
        <w:rPr>
          <w:rFonts w:ascii="Roboto" w:eastAsia="Garamond" w:hAnsi="Roboto" w:cs="Garamond"/>
          <w:kern w:val="0"/>
          <w14:ligatures w14:val="none"/>
        </w:rPr>
        <w:t xml:space="preserve"> (2025)</w:t>
      </w:r>
      <w:r w:rsidRPr="00194F8F">
        <w:rPr>
          <w:rFonts w:ascii="Roboto" w:eastAsia="Garamond" w:hAnsi="Roboto" w:cs="Garamond"/>
          <w:kern w:val="0"/>
          <w14:ligatures w14:val="none"/>
        </w:rPr>
        <w:br/>
      </w:r>
      <w:r w:rsidR="00361ABF" w:rsidRPr="00194F8F">
        <w:rPr>
          <w:rFonts w:ascii="Roboto" w:eastAsia="Garamond" w:hAnsi="Roboto" w:cs="Garamond"/>
          <w:kern w:val="0"/>
          <w14:ligatures w14:val="none"/>
        </w:rPr>
        <w:t>Professional Scrum Master (PSM)</w:t>
      </w:r>
      <w:r w:rsidR="00927D42" w:rsidRPr="00194F8F">
        <w:rPr>
          <w:rFonts w:ascii="Roboto" w:eastAsia="Garamond" w:hAnsi="Roboto" w:cs="Garamond"/>
          <w:kern w:val="0"/>
          <w14:ligatures w14:val="none"/>
        </w:rPr>
        <w:t xml:space="preserve"> (2025)</w:t>
      </w:r>
      <w:r w:rsidR="002976C6" w:rsidRPr="00194F8F">
        <w:rPr>
          <w:rFonts w:ascii="Roboto" w:eastAsia="Garamond" w:hAnsi="Roboto" w:cs="Garamond"/>
          <w:kern w:val="0"/>
          <w14:ligatures w14:val="none"/>
        </w:rPr>
        <w:br/>
      </w:r>
      <w:r w:rsidR="004D7293" w:rsidRPr="00194F8F">
        <w:rPr>
          <w:rFonts w:ascii="Roboto" w:eastAsia="Garamond" w:hAnsi="Roboto" w:cs="Garamond"/>
          <w:kern w:val="0"/>
          <w14:ligatures w14:val="none"/>
        </w:rPr>
        <w:t>PMP (In Progress - Expected Oct 2025)</w:t>
      </w:r>
      <w:r w:rsidR="004D7293" w:rsidRPr="00194F8F">
        <w:rPr>
          <w:rFonts w:ascii="Roboto" w:eastAsia="Garamond" w:hAnsi="Roboto" w:cs="Garamond"/>
          <w:kern w:val="0"/>
          <w14:ligatures w14:val="none"/>
        </w:rPr>
        <w:br/>
      </w:r>
      <w:r w:rsidR="002976C6" w:rsidRPr="00194F8F">
        <w:rPr>
          <w:rFonts w:ascii="Roboto" w:eastAsia="Garamond" w:hAnsi="Roboto" w:cs="Garamond"/>
          <w:kern w:val="0"/>
          <w14:ligatures w14:val="none"/>
        </w:rPr>
        <w:t>CompTIA A+ (2010)</w:t>
      </w:r>
    </w:p>
    <w:sectPr w:rsidR="00363385" w:rsidRPr="00194F8F" w:rsidSect="00655B5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02171E"/>
    <w:multiLevelType w:val="hybridMultilevel"/>
    <w:tmpl w:val="F802E6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9516E6"/>
    <w:multiLevelType w:val="hybridMultilevel"/>
    <w:tmpl w:val="655035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223AAB"/>
    <w:multiLevelType w:val="hybridMultilevel"/>
    <w:tmpl w:val="D50CA3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620AB0"/>
    <w:multiLevelType w:val="multilevel"/>
    <w:tmpl w:val="72D02D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91B5FAB"/>
    <w:multiLevelType w:val="hybridMultilevel"/>
    <w:tmpl w:val="B81E0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B16811"/>
    <w:multiLevelType w:val="hybridMultilevel"/>
    <w:tmpl w:val="51C6B3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0E39E2"/>
    <w:multiLevelType w:val="hybridMultilevel"/>
    <w:tmpl w:val="9288E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CF18D4"/>
    <w:multiLevelType w:val="hybridMultilevel"/>
    <w:tmpl w:val="70807A86"/>
    <w:lvl w:ilvl="0" w:tplc="99B2C342">
      <w:start w:val="12"/>
      <w:numFmt w:val="bullet"/>
      <w:lvlText w:val="•"/>
      <w:lvlJc w:val="left"/>
      <w:pPr>
        <w:ind w:left="720" w:hanging="360"/>
      </w:pPr>
      <w:rPr>
        <w:rFonts w:ascii="Garamond" w:eastAsia="Garamond" w:hAnsi="Garamond" w:cs="Garamond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461A43"/>
    <w:multiLevelType w:val="multilevel"/>
    <w:tmpl w:val="888CF8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8D26F41"/>
    <w:multiLevelType w:val="hybridMultilevel"/>
    <w:tmpl w:val="C71C1C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A892BC7"/>
    <w:multiLevelType w:val="hybridMultilevel"/>
    <w:tmpl w:val="592A1496"/>
    <w:lvl w:ilvl="0" w:tplc="99B2C342">
      <w:start w:val="12"/>
      <w:numFmt w:val="bullet"/>
      <w:lvlText w:val="•"/>
      <w:lvlJc w:val="left"/>
      <w:pPr>
        <w:ind w:left="720" w:hanging="360"/>
      </w:pPr>
      <w:rPr>
        <w:rFonts w:ascii="Garamond" w:eastAsia="Garamond" w:hAnsi="Garamond" w:cs="Garamond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AF90538"/>
    <w:multiLevelType w:val="hybridMultilevel"/>
    <w:tmpl w:val="ACEC45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DF73A14"/>
    <w:multiLevelType w:val="multilevel"/>
    <w:tmpl w:val="A26816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FBF23AF"/>
    <w:multiLevelType w:val="hybridMultilevel"/>
    <w:tmpl w:val="F2D44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4034D83"/>
    <w:multiLevelType w:val="multilevel"/>
    <w:tmpl w:val="CE7C12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5B549C7"/>
    <w:multiLevelType w:val="hybridMultilevel"/>
    <w:tmpl w:val="2C58AF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D1E159D"/>
    <w:multiLevelType w:val="hybridMultilevel"/>
    <w:tmpl w:val="936032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07D5D5E"/>
    <w:multiLevelType w:val="hybridMultilevel"/>
    <w:tmpl w:val="6C348A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69C3C57"/>
    <w:multiLevelType w:val="hybridMultilevel"/>
    <w:tmpl w:val="19FADF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37340A"/>
    <w:multiLevelType w:val="hybridMultilevel"/>
    <w:tmpl w:val="2DB852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DFC2AA5"/>
    <w:multiLevelType w:val="multilevel"/>
    <w:tmpl w:val="7646D8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1D55703"/>
    <w:multiLevelType w:val="multilevel"/>
    <w:tmpl w:val="8BE682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72852DAB"/>
    <w:multiLevelType w:val="hybridMultilevel"/>
    <w:tmpl w:val="50AEA4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B9E278D"/>
    <w:multiLevelType w:val="multilevel"/>
    <w:tmpl w:val="FA8C99DA"/>
    <w:lvl w:ilvl="0">
      <w:start w:val="1"/>
      <w:numFmt w:val="bullet"/>
      <w:lvlText w:val="●"/>
      <w:lvlJc w:val="left"/>
      <w:pPr>
        <w:ind w:left="-414" w:hanging="720"/>
      </w:pPr>
      <w:rPr>
        <w:rFonts w:ascii="Noto Sans Symbols" w:eastAsia="Noto Sans Symbols" w:hAnsi="Noto Sans Symbols" w:cs="Noto Sans Symbols"/>
        <w:sz w:val="14"/>
        <w:szCs w:val="14"/>
      </w:rPr>
    </w:lvl>
    <w:lvl w:ilvl="1">
      <w:start w:val="1"/>
      <w:numFmt w:val="bullet"/>
      <w:lvlText w:val="o"/>
      <w:lvlJc w:val="left"/>
      <w:pPr>
        <w:ind w:left="-54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666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386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2106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2826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546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4266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4986" w:hanging="360"/>
      </w:pPr>
      <w:rPr>
        <w:rFonts w:ascii="Noto Sans Symbols" w:eastAsia="Noto Sans Symbols" w:hAnsi="Noto Sans Symbols" w:cs="Noto Sans Symbols"/>
      </w:rPr>
    </w:lvl>
  </w:abstractNum>
  <w:num w:numId="1" w16cid:durableId="130098076">
    <w:abstractNumId w:val="23"/>
  </w:num>
  <w:num w:numId="2" w16cid:durableId="1898783043">
    <w:abstractNumId w:val="20"/>
  </w:num>
  <w:num w:numId="3" w16cid:durableId="1834877754">
    <w:abstractNumId w:val="19"/>
  </w:num>
  <w:num w:numId="4" w16cid:durableId="456949690">
    <w:abstractNumId w:val="18"/>
  </w:num>
  <w:num w:numId="5" w16cid:durableId="1849562353">
    <w:abstractNumId w:val="12"/>
  </w:num>
  <w:num w:numId="6" w16cid:durableId="74741966">
    <w:abstractNumId w:val="3"/>
  </w:num>
  <w:num w:numId="7" w16cid:durableId="1028601530">
    <w:abstractNumId w:val="14"/>
  </w:num>
  <w:num w:numId="8" w16cid:durableId="87820379">
    <w:abstractNumId w:val="8"/>
  </w:num>
  <w:num w:numId="9" w16cid:durableId="1447701911">
    <w:abstractNumId w:val="21"/>
  </w:num>
  <w:num w:numId="10" w16cid:durableId="94402536">
    <w:abstractNumId w:val="9"/>
  </w:num>
  <w:num w:numId="11" w16cid:durableId="1966346778">
    <w:abstractNumId w:val="4"/>
  </w:num>
  <w:num w:numId="12" w16cid:durableId="892355046">
    <w:abstractNumId w:val="11"/>
  </w:num>
  <w:num w:numId="13" w16cid:durableId="636766528">
    <w:abstractNumId w:val="22"/>
  </w:num>
  <w:num w:numId="14" w16cid:durableId="1391928899">
    <w:abstractNumId w:val="5"/>
  </w:num>
  <w:num w:numId="15" w16cid:durableId="1428428979">
    <w:abstractNumId w:val="7"/>
  </w:num>
  <w:num w:numId="16" w16cid:durableId="408582203">
    <w:abstractNumId w:val="10"/>
  </w:num>
  <w:num w:numId="17" w16cid:durableId="533158376">
    <w:abstractNumId w:val="13"/>
  </w:num>
  <w:num w:numId="18" w16cid:durableId="1853838462">
    <w:abstractNumId w:val="6"/>
  </w:num>
  <w:num w:numId="19" w16cid:durableId="1738433027">
    <w:abstractNumId w:val="15"/>
  </w:num>
  <w:num w:numId="20" w16cid:durableId="231238682">
    <w:abstractNumId w:val="16"/>
  </w:num>
  <w:num w:numId="21" w16cid:durableId="32341223">
    <w:abstractNumId w:val="1"/>
  </w:num>
  <w:num w:numId="22" w16cid:durableId="580018676">
    <w:abstractNumId w:val="2"/>
  </w:num>
  <w:num w:numId="23" w16cid:durableId="1048845330">
    <w:abstractNumId w:val="0"/>
  </w:num>
  <w:num w:numId="24" w16cid:durableId="1598516216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UxtzS0NLIwNjC2MLVQ0lEKTi0uzszPAykwNK4FAE0C8rYtAAAA"/>
  </w:docVars>
  <w:rsids>
    <w:rsidRoot w:val="002A10D8"/>
    <w:rsid w:val="00007572"/>
    <w:rsid w:val="000311D5"/>
    <w:rsid w:val="0003620B"/>
    <w:rsid w:val="0004032D"/>
    <w:rsid w:val="00040365"/>
    <w:rsid w:val="0008712C"/>
    <w:rsid w:val="000923CE"/>
    <w:rsid w:val="000A126D"/>
    <w:rsid w:val="000B6929"/>
    <w:rsid w:val="000C5C35"/>
    <w:rsid w:val="00105703"/>
    <w:rsid w:val="00105AEE"/>
    <w:rsid w:val="001344FD"/>
    <w:rsid w:val="00157328"/>
    <w:rsid w:val="00164388"/>
    <w:rsid w:val="001711AE"/>
    <w:rsid w:val="00194F8F"/>
    <w:rsid w:val="001E44C6"/>
    <w:rsid w:val="0020164A"/>
    <w:rsid w:val="00203553"/>
    <w:rsid w:val="00206383"/>
    <w:rsid w:val="002256AC"/>
    <w:rsid w:val="0025012C"/>
    <w:rsid w:val="00250D38"/>
    <w:rsid w:val="002658CB"/>
    <w:rsid w:val="002740A4"/>
    <w:rsid w:val="002955DA"/>
    <w:rsid w:val="002976C6"/>
    <w:rsid w:val="002A10D8"/>
    <w:rsid w:val="002B60AA"/>
    <w:rsid w:val="00305B05"/>
    <w:rsid w:val="00347DAC"/>
    <w:rsid w:val="003549FC"/>
    <w:rsid w:val="0035624B"/>
    <w:rsid w:val="00360F0A"/>
    <w:rsid w:val="00361ABF"/>
    <w:rsid w:val="00363385"/>
    <w:rsid w:val="00377A07"/>
    <w:rsid w:val="00381E43"/>
    <w:rsid w:val="00390F59"/>
    <w:rsid w:val="00392D47"/>
    <w:rsid w:val="003D407A"/>
    <w:rsid w:val="003E31AC"/>
    <w:rsid w:val="003F4DDF"/>
    <w:rsid w:val="003F6BF7"/>
    <w:rsid w:val="00410DFF"/>
    <w:rsid w:val="00424ACB"/>
    <w:rsid w:val="004737DC"/>
    <w:rsid w:val="004853B8"/>
    <w:rsid w:val="00485C16"/>
    <w:rsid w:val="004D7293"/>
    <w:rsid w:val="005106F1"/>
    <w:rsid w:val="00523C94"/>
    <w:rsid w:val="00566E45"/>
    <w:rsid w:val="0059705C"/>
    <w:rsid w:val="00614674"/>
    <w:rsid w:val="00621642"/>
    <w:rsid w:val="00655B57"/>
    <w:rsid w:val="00662DA0"/>
    <w:rsid w:val="00670AEF"/>
    <w:rsid w:val="00672079"/>
    <w:rsid w:val="0068508E"/>
    <w:rsid w:val="006B3C7E"/>
    <w:rsid w:val="00704941"/>
    <w:rsid w:val="00705B52"/>
    <w:rsid w:val="0073718B"/>
    <w:rsid w:val="007763B5"/>
    <w:rsid w:val="00792AEC"/>
    <w:rsid w:val="00796271"/>
    <w:rsid w:val="00797B76"/>
    <w:rsid w:val="007A4B63"/>
    <w:rsid w:val="007F6C5A"/>
    <w:rsid w:val="00807B4A"/>
    <w:rsid w:val="00817C19"/>
    <w:rsid w:val="00824FEB"/>
    <w:rsid w:val="00826CF2"/>
    <w:rsid w:val="008745E8"/>
    <w:rsid w:val="00890E3C"/>
    <w:rsid w:val="00896026"/>
    <w:rsid w:val="008E7446"/>
    <w:rsid w:val="008F4F90"/>
    <w:rsid w:val="00913AD2"/>
    <w:rsid w:val="00927D42"/>
    <w:rsid w:val="0095593E"/>
    <w:rsid w:val="009A204C"/>
    <w:rsid w:val="009B0589"/>
    <w:rsid w:val="00A06182"/>
    <w:rsid w:val="00A21F09"/>
    <w:rsid w:val="00A267F5"/>
    <w:rsid w:val="00A43575"/>
    <w:rsid w:val="00A66DCE"/>
    <w:rsid w:val="00AB11E8"/>
    <w:rsid w:val="00AB20A5"/>
    <w:rsid w:val="00AD0A79"/>
    <w:rsid w:val="00AD5D98"/>
    <w:rsid w:val="00AE62A4"/>
    <w:rsid w:val="00B21914"/>
    <w:rsid w:val="00B84450"/>
    <w:rsid w:val="00BB60AE"/>
    <w:rsid w:val="00BC063A"/>
    <w:rsid w:val="00BD3ADF"/>
    <w:rsid w:val="00BD63C4"/>
    <w:rsid w:val="00C0041A"/>
    <w:rsid w:val="00C767E5"/>
    <w:rsid w:val="00CA460D"/>
    <w:rsid w:val="00CA4E84"/>
    <w:rsid w:val="00D27C9D"/>
    <w:rsid w:val="00D43C4F"/>
    <w:rsid w:val="00D560F6"/>
    <w:rsid w:val="00D61AD5"/>
    <w:rsid w:val="00D76046"/>
    <w:rsid w:val="00D83730"/>
    <w:rsid w:val="00DB4DD9"/>
    <w:rsid w:val="00DC0C45"/>
    <w:rsid w:val="00DD13E6"/>
    <w:rsid w:val="00E04067"/>
    <w:rsid w:val="00E14673"/>
    <w:rsid w:val="00E33591"/>
    <w:rsid w:val="00E368E1"/>
    <w:rsid w:val="00E703EA"/>
    <w:rsid w:val="00E70EEA"/>
    <w:rsid w:val="00EA1EBB"/>
    <w:rsid w:val="00EA20AA"/>
    <w:rsid w:val="00EA6216"/>
    <w:rsid w:val="00EB0510"/>
    <w:rsid w:val="00EB4F25"/>
    <w:rsid w:val="00ED79F4"/>
    <w:rsid w:val="00EE59C1"/>
    <w:rsid w:val="00EE6DD3"/>
    <w:rsid w:val="00F05225"/>
    <w:rsid w:val="00F276B7"/>
    <w:rsid w:val="00F46FEE"/>
    <w:rsid w:val="00F56B11"/>
    <w:rsid w:val="00F843F4"/>
    <w:rsid w:val="00F95A32"/>
    <w:rsid w:val="00FC62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001CA7"/>
  <w15:chartTrackingRefBased/>
  <w15:docId w15:val="{B329FFA5-792C-442A-9305-1E8A4DB1C5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8F4F90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14:ligatures w14:val="non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A621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2A10D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Strong">
    <w:name w:val="Strong"/>
    <w:basedOn w:val="DefaultParagraphFont"/>
    <w:uiPriority w:val="22"/>
    <w:qFormat/>
    <w:rsid w:val="002A10D8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F4F90"/>
    <w:rPr>
      <w:rFonts w:ascii="Times New Roman" w:eastAsia="Times New Roman" w:hAnsi="Times New Roman" w:cs="Times New Roman"/>
      <w:b/>
      <w:bCs/>
      <w:kern w:val="0"/>
      <w:sz w:val="27"/>
      <w:szCs w:val="27"/>
      <w14:ligatures w14:val="none"/>
    </w:rPr>
  </w:style>
  <w:style w:type="paragraph" w:styleId="ListParagraph">
    <w:name w:val="List Paragraph"/>
    <w:basedOn w:val="Normal"/>
    <w:uiPriority w:val="34"/>
    <w:qFormat/>
    <w:rsid w:val="002740A4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EA6216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Emphasis">
    <w:name w:val="Emphasis"/>
    <w:basedOn w:val="DefaultParagraphFont"/>
    <w:uiPriority w:val="20"/>
    <w:qFormat/>
    <w:rsid w:val="00EA6216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78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5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1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33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81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34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75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21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18506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35843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47541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536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4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44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13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48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52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8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43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04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80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10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1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69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32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288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77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4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linkedin.com/public-profile/settings?trk=d_flagship3_profile_self_view_public_profil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355</Words>
  <Characters>202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an Berg</dc:creator>
  <cp:keywords/>
  <dc:description/>
  <cp:lastModifiedBy>Sean Berg</cp:lastModifiedBy>
  <cp:revision>3</cp:revision>
  <cp:lastPrinted>2025-05-13T11:12:00Z</cp:lastPrinted>
  <dcterms:created xsi:type="dcterms:W3CDTF">2025-05-13T10:59:00Z</dcterms:created>
  <dcterms:modified xsi:type="dcterms:W3CDTF">2025-05-13T11:13:00Z</dcterms:modified>
</cp:coreProperties>
</file>